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03F1" w:rsidRDefault="003A03F1" w:rsidP="003A03F1">
      <w:pPr>
        <w:ind w:right="-567"/>
        <w:jc w:val="both"/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</w:pPr>
    </w:p>
    <w:p w:rsidR="003A03F1" w:rsidRPr="00A8742A" w:rsidRDefault="005B0BAE" w:rsidP="003A03F1">
      <w:pPr>
        <w:ind w:right="-567"/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hAnsi="Arial" w:cs="Arial"/>
          <w:b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2" type="#_x0000_t202" style="position:absolute;left:0;text-align:left;margin-left:310.1pt;margin-top:-22.8pt;width:120.75pt;height:64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JUtAIAALk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" filled="f" stroked="f">
            <v:textbox>
              <w:txbxContent>
                <w:p w:rsidR="003A03F1" w:rsidRDefault="003A03F1" w:rsidP="003A03F1"/>
              </w:txbxContent>
            </v:textbox>
          </v:shape>
        </w:pict>
      </w:r>
      <w:r w:rsidR="003A03F1" w:rsidRPr="00A8742A"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  <w:t xml:space="preserve">Priloga 4: </w:t>
      </w:r>
      <w:r w:rsidR="003A03F1" w:rsidRPr="00A8742A">
        <w:rPr>
          <w:rFonts w:ascii="Arial" w:eastAsia="Calibri" w:hAnsi="Arial" w:cs="Arial"/>
          <w:b/>
          <w:noProof/>
          <w:sz w:val="24"/>
          <w:szCs w:val="24"/>
          <w:bdr w:val="single" w:sz="4" w:space="0" w:color="auto" w:frame="1"/>
          <w:lang w:eastAsia="sl-SI"/>
        </w:rPr>
        <w:tab/>
      </w:r>
      <w:r w:rsidR="003A03F1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 xml:space="preserve">       </w:t>
      </w:r>
      <w:r>
        <w:rPr>
          <w:rFonts w:ascii="Arial" w:hAnsi="Arial" w:cs="Arial"/>
          <w:b/>
        </w:rPr>
        <w:pict>
          <v:shape id="Text Box 3" o:spid="_x0000_s1033" type="#_x0000_t202" style="position:absolute;left:0;text-align:left;margin-left:310.1pt;margin-top:-40.05pt;width:120.75pt;height:8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" filled="f" stroked="f">
            <v:textbox>
              <w:txbxContent>
                <w:p w:rsidR="003A03F1" w:rsidRDefault="003A03F1" w:rsidP="003A03F1">
                  <w:pPr>
                    <w:widowControl w:val="0"/>
                    <w:autoSpaceDE w:val="0"/>
                    <w:autoSpaceDN w:val="0"/>
                    <w:adjustRightInd w:val="0"/>
                    <w:snapToGrid w:val="0"/>
                    <w:spacing w:after="0" w:line="240" w:lineRule="auto"/>
                    <w:rPr>
                      <w:rFonts w:ascii="Times New Roman" w:hAnsi="Times New Roman"/>
                      <w:sz w:val="24"/>
                      <w:szCs w:val="24"/>
                    </w:rPr>
                  </w:pPr>
                </w:p>
                <w:p w:rsidR="003A03F1" w:rsidRDefault="003A03F1" w:rsidP="003A03F1">
                  <w:pPr>
                    <w:rPr>
                      <w:rFonts w:ascii="Calibri" w:hAnsi="Calibri"/>
                    </w:rPr>
                  </w:pPr>
                </w:p>
              </w:txbxContent>
            </v:textbox>
          </v:shape>
        </w:pict>
      </w:r>
      <w:r w:rsidR="003A03F1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 xml:space="preserve">             </w:t>
      </w:r>
      <w:r w:rsidR="003A03F1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ab/>
      </w:r>
      <w:r w:rsidR="003A03F1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ab/>
      </w:r>
      <w:r w:rsidR="003A03F1" w:rsidRPr="00A8742A">
        <w:rPr>
          <w:rFonts w:ascii="Arial" w:eastAsia="Calibri" w:hAnsi="Arial" w:cs="Arial"/>
          <w:b/>
          <w:noProof/>
          <w:sz w:val="24"/>
          <w:szCs w:val="24"/>
          <w:lang w:eastAsia="sl-SI"/>
        </w:rPr>
        <w:tab/>
        <w:t xml:space="preserve">              </w:t>
      </w:r>
    </w:p>
    <w:p w:rsidR="003A03F1" w:rsidRPr="00A8742A" w:rsidRDefault="003A03F1" w:rsidP="003A0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Calibri" w:hAnsi="Arial" w:cs="Arial"/>
          <w:b/>
          <w:sz w:val="24"/>
          <w:szCs w:val="24"/>
        </w:rPr>
      </w:pPr>
      <w:r w:rsidRPr="00A8742A">
        <w:rPr>
          <w:rFonts w:ascii="Arial" w:eastAsia="Calibri" w:hAnsi="Arial" w:cs="Arial"/>
          <w:b/>
          <w:sz w:val="24"/>
          <w:szCs w:val="24"/>
        </w:rPr>
        <w:t xml:space="preserve">IZJAVA DIJAKA – </w:t>
      </w:r>
      <w:r w:rsidR="0033068B">
        <w:rPr>
          <w:rFonts w:ascii="Arial" w:eastAsia="Calibri" w:hAnsi="Arial" w:cs="Arial"/>
          <w:b/>
          <w:sz w:val="24"/>
          <w:szCs w:val="24"/>
        </w:rPr>
        <w:t>BELGIJA 2020</w:t>
      </w:r>
    </w:p>
    <w:p w:rsidR="003A03F1" w:rsidRDefault="003A03F1" w:rsidP="003A03F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</w:p>
    <w:p w:rsidR="003A03F1" w:rsidRDefault="003A03F1" w:rsidP="003A03F1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DD38AA">
        <w:rPr>
          <w:rFonts w:ascii="Arial" w:eastAsia="Calibri" w:hAnsi="Arial" w:cs="Arial"/>
          <w:sz w:val="24"/>
          <w:szCs w:val="24"/>
          <w:lang w:val="pl-PL"/>
        </w:rPr>
        <w:t xml:space="preserve">Spodaj podpisani </w:t>
      </w:r>
      <w:r w:rsidRPr="00C62A6E">
        <w:rPr>
          <w:rFonts w:ascii="Arial" w:eastAsia="Calibri" w:hAnsi="Arial" w:cs="Arial"/>
          <w:sz w:val="24"/>
          <w:szCs w:val="24"/>
          <w:lang w:val="pl-PL"/>
        </w:rPr>
        <w:t>____________________________________</w:t>
      </w:r>
      <w:r w:rsidRPr="00C62A6E">
        <w:rPr>
          <w:rFonts w:ascii="Arial" w:eastAsia="Calibri" w:hAnsi="Arial" w:cs="Arial"/>
          <w:sz w:val="24"/>
          <w:szCs w:val="24"/>
        </w:rPr>
        <w:t>(ime, priimek dijaka/-inje)</w:t>
      </w:r>
      <w:r w:rsidRPr="00C62A6E">
        <w:rPr>
          <w:rFonts w:ascii="Arial" w:eastAsia="Calibri" w:hAnsi="Arial" w:cs="Arial"/>
          <w:sz w:val="24"/>
          <w:szCs w:val="24"/>
          <w:lang w:val="pl-PL"/>
        </w:rPr>
        <w:t xml:space="preserve">, </w:t>
      </w:r>
    </w:p>
    <w:p w:rsidR="003A03F1" w:rsidRPr="00DD38AA" w:rsidRDefault="003A03F1" w:rsidP="003A03F1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C62A6E">
        <w:rPr>
          <w:rFonts w:ascii="Arial" w:eastAsia="Calibri" w:hAnsi="Arial" w:cs="Arial"/>
          <w:sz w:val="24"/>
          <w:szCs w:val="24"/>
          <w:lang w:val="pl-PL"/>
        </w:rPr>
        <w:t xml:space="preserve">dijak/-inja ____________ razreda, </w:t>
      </w:r>
      <w:r w:rsidRPr="00C62A6E">
        <w:rPr>
          <w:rFonts w:ascii="Arial" w:eastAsia="Calibri" w:hAnsi="Arial" w:cs="Arial"/>
          <w:b/>
          <w:sz w:val="24"/>
          <w:szCs w:val="24"/>
        </w:rPr>
        <w:t xml:space="preserve">želim </w:t>
      </w:r>
      <w:r>
        <w:rPr>
          <w:rFonts w:ascii="Arial" w:eastAsia="Calibri" w:hAnsi="Arial" w:cs="Arial"/>
          <w:b/>
          <w:sz w:val="24"/>
          <w:szCs w:val="24"/>
          <w:lang w:val="pl-PL"/>
        </w:rPr>
        <w:t xml:space="preserve">aktivno sodelovati v projektu SENHIAS – mobilnost </w:t>
      </w:r>
      <w:r w:rsidR="0033068B">
        <w:rPr>
          <w:rFonts w:ascii="Arial" w:eastAsia="Calibri" w:hAnsi="Arial" w:cs="Arial"/>
          <w:b/>
          <w:sz w:val="24"/>
          <w:szCs w:val="24"/>
          <w:lang w:val="pl-PL"/>
        </w:rPr>
        <w:t>Belgija 2020</w:t>
      </w:r>
      <w:bookmarkStart w:id="0" w:name="_GoBack"/>
      <w:bookmarkEnd w:id="0"/>
      <w:r>
        <w:rPr>
          <w:rFonts w:ascii="Arial" w:eastAsia="Calibri" w:hAnsi="Arial" w:cs="Arial"/>
          <w:b/>
          <w:sz w:val="24"/>
          <w:szCs w:val="24"/>
          <w:lang w:val="pl-PL"/>
        </w:rPr>
        <w:t>.</w:t>
      </w:r>
    </w:p>
    <w:p w:rsidR="003A03F1" w:rsidRPr="00DD38AA" w:rsidRDefault="003A03F1" w:rsidP="003A03F1">
      <w:pPr>
        <w:spacing w:line="360" w:lineRule="auto"/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DD38AA">
        <w:rPr>
          <w:rFonts w:ascii="Arial" w:eastAsia="Calibri" w:hAnsi="Arial" w:cs="Arial"/>
          <w:sz w:val="24"/>
          <w:szCs w:val="24"/>
          <w:lang w:val="pl-PL"/>
        </w:rPr>
        <w:t xml:space="preserve">Držal se bom navodil in ravnal v skladu z našimi šolskimi pravili in pravili </w:t>
      </w:r>
      <w:r>
        <w:rPr>
          <w:rFonts w:ascii="Arial" w:eastAsia="Calibri" w:hAnsi="Arial" w:cs="Arial"/>
          <w:sz w:val="24"/>
          <w:szCs w:val="24"/>
          <w:lang w:val="pl-PL"/>
        </w:rPr>
        <w:t xml:space="preserve">partneske </w:t>
      </w:r>
      <w:r w:rsidRPr="00DD38AA">
        <w:rPr>
          <w:rFonts w:ascii="Arial" w:eastAsia="Calibri" w:hAnsi="Arial" w:cs="Arial"/>
          <w:sz w:val="24"/>
          <w:szCs w:val="24"/>
          <w:lang w:val="pl-PL"/>
        </w:rPr>
        <w:t>šole</w:t>
      </w:r>
      <w:r>
        <w:rPr>
          <w:rFonts w:ascii="Arial" w:eastAsia="Calibri" w:hAnsi="Arial" w:cs="Arial"/>
          <w:sz w:val="24"/>
          <w:szCs w:val="24"/>
          <w:lang w:val="pl-PL"/>
        </w:rPr>
        <w:t>.</w:t>
      </w:r>
    </w:p>
    <w:p w:rsidR="003A03F1" w:rsidRDefault="003A03F1" w:rsidP="003A03F1">
      <w:pPr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O morebitnih težavah </w:t>
      </w:r>
      <w:r>
        <w:rPr>
          <w:rFonts w:ascii="Arial" w:eastAsia="Calibri" w:hAnsi="Arial" w:cs="Arial"/>
          <w:sz w:val="24"/>
          <w:szCs w:val="24"/>
        </w:rPr>
        <w:t xml:space="preserve">bom </w:t>
      </w:r>
      <w:r w:rsidRPr="00DD38AA">
        <w:rPr>
          <w:rFonts w:ascii="Arial" w:eastAsia="Calibri" w:hAnsi="Arial" w:cs="Arial"/>
          <w:sz w:val="24"/>
          <w:szCs w:val="24"/>
        </w:rPr>
        <w:t xml:space="preserve">obveščal učitelje spremljevalce in skupaj iskal ustrezne rešitve. </w:t>
      </w:r>
    </w:p>
    <w:p w:rsidR="003A03F1" w:rsidRPr="00DD38AA" w:rsidRDefault="003A03F1" w:rsidP="003A03F1">
      <w:pPr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Po mobilnosti bom sodeloval pri nadaljnjem delu v projektu SENHIAS.</w:t>
      </w:r>
    </w:p>
    <w:p w:rsidR="003A03F1" w:rsidRPr="00DD38AA" w:rsidRDefault="003A03F1" w:rsidP="003A03F1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Telefonska številka: _________________________             </w:t>
      </w: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>E-mail: ______________________</w:t>
      </w: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</w:rPr>
      </w:pP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S podpisom potrjujem svojo izjavo. </w:t>
      </w: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</w:rPr>
      </w:pP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Kraj in datum: __________________________          </w:t>
      </w:r>
    </w:p>
    <w:p w:rsidR="003A03F1" w:rsidRPr="00DD38AA" w:rsidRDefault="003A03F1" w:rsidP="003A03F1">
      <w:pPr>
        <w:jc w:val="both"/>
        <w:rPr>
          <w:rFonts w:ascii="Arial" w:eastAsia="Calibri" w:hAnsi="Arial" w:cs="Arial"/>
          <w:sz w:val="24"/>
          <w:szCs w:val="24"/>
          <w:lang w:val="pl-PL"/>
        </w:rPr>
      </w:pPr>
      <w:r w:rsidRPr="00DD38AA">
        <w:rPr>
          <w:rFonts w:ascii="Arial" w:eastAsia="Calibri" w:hAnsi="Arial" w:cs="Arial"/>
          <w:sz w:val="24"/>
          <w:szCs w:val="24"/>
        </w:rPr>
        <w:t xml:space="preserve">Podpis: </w:t>
      </w:r>
      <w:r w:rsidRPr="00DD38AA">
        <w:rPr>
          <w:rFonts w:ascii="Arial" w:eastAsia="Calibri" w:hAnsi="Arial" w:cs="Arial"/>
          <w:sz w:val="24"/>
          <w:szCs w:val="24"/>
          <w:lang w:val="pl-PL"/>
        </w:rPr>
        <w:t>__________________________</w:t>
      </w:r>
    </w:p>
    <w:p w:rsidR="003A03F1" w:rsidRPr="00F40B8A" w:rsidRDefault="003A03F1" w:rsidP="003A03F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6531C" w:rsidRDefault="00A6531C" w:rsidP="00A6531C">
      <w:pPr>
        <w:ind w:right="-567"/>
        <w:jc w:val="both"/>
        <w:rPr>
          <w:rFonts w:ascii="Arial" w:eastAsia="Calibri" w:hAnsi="Arial" w:cs="Arial"/>
          <w:b/>
          <w:sz w:val="24"/>
          <w:szCs w:val="24"/>
          <w:bdr w:val="single" w:sz="4" w:space="0" w:color="auto" w:frame="1"/>
        </w:rPr>
      </w:pPr>
    </w:p>
    <w:sectPr w:rsidR="00A6531C" w:rsidSect="00260C7C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227" w:footer="6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0BAE" w:rsidRDefault="005B0BAE" w:rsidP="00363D35">
      <w:pPr>
        <w:spacing w:after="0" w:line="240" w:lineRule="auto"/>
      </w:pPr>
      <w:r>
        <w:separator/>
      </w:r>
    </w:p>
  </w:endnote>
  <w:endnote w:type="continuationSeparator" w:id="0">
    <w:p w:rsidR="005B0BAE" w:rsidRDefault="005B0BAE" w:rsidP="00363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NeueLTStd Cn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>
    <w:pPr>
      <w:pStyle w:val="Noga"/>
      <w:jc w:val="center"/>
    </w:pPr>
  </w:p>
  <w:p w:rsidR="00152D68" w:rsidRPr="00BD2A2C" w:rsidRDefault="005B0BAE" w:rsidP="004A55BE">
    <w:pPr>
      <w:pStyle w:val="Noga"/>
      <w:ind w:left="3252" w:firstLine="4536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11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2148812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E64ECC">
              <w:rPr>
                <w:rFonts w:ascii="Arial" w:hAnsi="Arial" w:cs="Arial"/>
              </w:rPr>
              <w:t xml:space="preserve">Stran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PAGE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6531C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  <w:r w:rsidR="00152D68" w:rsidRPr="00E64ECC">
              <w:rPr>
                <w:rFonts w:ascii="Arial" w:hAnsi="Arial" w:cs="Arial"/>
              </w:rPr>
              <w:t xml:space="preserve"> od </w:t>
            </w:r>
            <w:r w:rsidR="002422FB" w:rsidRPr="00E64ECC">
              <w:rPr>
                <w:rFonts w:ascii="Arial" w:hAnsi="Arial" w:cs="Arial"/>
              </w:rPr>
              <w:fldChar w:fldCharType="begin"/>
            </w:r>
            <w:r w:rsidR="00152D68" w:rsidRPr="00E64ECC">
              <w:rPr>
                <w:rFonts w:ascii="Arial" w:hAnsi="Arial" w:cs="Arial"/>
              </w:rPr>
              <w:instrText>NUMPAGES</w:instrText>
            </w:r>
            <w:r w:rsidR="002422FB" w:rsidRPr="00E64ECC">
              <w:rPr>
                <w:rFonts w:ascii="Arial" w:hAnsi="Arial" w:cs="Arial"/>
              </w:rPr>
              <w:fldChar w:fldCharType="separate"/>
            </w:r>
            <w:r w:rsidR="00A6531C">
              <w:rPr>
                <w:rFonts w:ascii="Arial" w:hAnsi="Arial" w:cs="Arial"/>
                <w:noProof/>
              </w:rPr>
              <w:t>2</w:t>
            </w:r>
            <w:r w:rsidR="002422FB" w:rsidRPr="00E64ECC">
              <w:rPr>
                <w:rFonts w:ascii="Arial" w:hAnsi="Arial" w:cs="Arial"/>
              </w:rPr>
              <w:fldChar w:fldCharType="end"/>
            </w:r>
          </w:sdtContent>
        </w:sdt>
      </w:sdtContent>
    </w:sdt>
  </w:p>
  <w:p w:rsidR="00152D68" w:rsidRDefault="00152D68" w:rsidP="006802F6">
    <w:pPr>
      <w:pStyle w:val="Nog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152D68" w:rsidP="00FD4D2F">
    <w:pPr>
      <w:pStyle w:val="Noga"/>
      <w:tabs>
        <w:tab w:val="clear" w:pos="9072"/>
        <w:tab w:val="right" w:pos="8647"/>
      </w:tabs>
      <w:jc w:val="center"/>
    </w:pPr>
  </w:p>
  <w:p w:rsidR="00152D68" w:rsidRPr="00BD2A2C" w:rsidRDefault="005B0BAE" w:rsidP="00DE0BC2">
    <w:pPr>
      <w:pStyle w:val="Noga"/>
      <w:ind w:left="3960" w:firstLine="3828"/>
      <w:jc w:val="center"/>
      <w:rPr>
        <w:rFonts w:ascii="Times New Roman" w:hAnsi="Times New Roman" w:cs="Times New Roman"/>
      </w:rPr>
    </w:pPr>
    <w:sdt>
      <w:sdtPr>
        <w:rPr>
          <w:rFonts w:ascii="Times New Roman" w:hAnsi="Times New Roman" w:cs="Times New Roman"/>
        </w:rPr>
        <w:id w:val="1214883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7690857"/>
            <w:docPartObj>
              <w:docPartGallery w:val="Page Numbers (Top of Page)"/>
              <w:docPartUnique/>
            </w:docPartObj>
          </w:sdtPr>
          <w:sdtEndPr/>
          <w:sdtContent>
            <w:r w:rsidR="00152D68" w:rsidRPr="00BD2A2C">
              <w:rPr>
                <w:rFonts w:ascii="Times New Roman" w:hAnsi="Times New Roman" w:cs="Times New Roman"/>
              </w:rPr>
              <w:t xml:space="preserve">Stran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PAGE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3068B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  <w:r w:rsidR="00152D68" w:rsidRPr="00BD2A2C">
              <w:rPr>
                <w:rFonts w:ascii="Times New Roman" w:hAnsi="Times New Roman" w:cs="Times New Roman"/>
              </w:rPr>
              <w:t xml:space="preserve"> od 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begin"/>
            </w:r>
            <w:r w:rsidR="00152D68" w:rsidRPr="00BD2A2C">
              <w:rPr>
                <w:rFonts w:ascii="Times New Roman" w:hAnsi="Times New Roman" w:cs="Times New Roman"/>
                <w:b/>
              </w:rPr>
              <w:instrText>NUMPAGES</w:instrTex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separate"/>
            </w:r>
            <w:r w:rsidR="0033068B">
              <w:rPr>
                <w:rFonts w:ascii="Times New Roman" w:hAnsi="Times New Roman" w:cs="Times New Roman"/>
                <w:b/>
                <w:noProof/>
              </w:rPr>
              <w:t>1</w:t>
            </w:r>
            <w:r w:rsidR="002422FB" w:rsidRPr="00BD2A2C">
              <w:rPr>
                <w:rFonts w:ascii="Times New Roman" w:hAnsi="Times New Roman" w:cs="Times New Roman"/>
                <w:b/>
                <w:sz w:val="24"/>
                <w:szCs w:val="24"/>
              </w:rPr>
              <w:fldChar w:fldCharType="end"/>
            </w:r>
          </w:sdtContent>
        </w:sdt>
      </w:sdtContent>
    </w:sdt>
  </w:p>
  <w:p w:rsidR="00152D68" w:rsidRDefault="00152D68">
    <w:pPr>
      <w:pStyle w:val="Nog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0BAE" w:rsidRDefault="005B0BAE" w:rsidP="00363D35">
      <w:pPr>
        <w:spacing w:after="0" w:line="240" w:lineRule="auto"/>
      </w:pPr>
      <w:r>
        <w:separator/>
      </w:r>
    </w:p>
  </w:footnote>
  <w:footnote w:type="continuationSeparator" w:id="0">
    <w:p w:rsidR="005B0BAE" w:rsidRDefault="005B0BAE" w:rsidP="00363D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5B0BAE">
    <w:pPr>
      <w:pStyle w:val="Glava"/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8" o:spid="_x0000_s2064" type="#_x0000_t75" style="position:absolute;margin-left:0;margin-top:0;width:453.25pt;height:435.85pt;z-index:-251658240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5B0BAE" w:rsidP="00E563A2">
    <w:pPr>
      <w:pStyle w:val="Glava"/>
      <w:tabs>
        <w:tab w:val="clear" w:pos="9072"/>
        <w:tab w:val="right" w:pos="9639"/>
      </w:tabs>
    </w:pPr>
    <w:r>
      <w:rPr>
        <w:noProof/>
        <w:lang w:eastAsia="sl-SI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9" o:spid="_x0000_s2065" type="#_x0000_t75" style="position:absolute;margin-left:0;margin-top:0;width:453.25pt;height:435.85pt;z-index:-251657216;mso-position-horizontal:center;mso-position-horizontal-relative:margin;mso-position-vertical:center;mso-position-vertical-relative:margin" o:allowincell="f">
          <v:imagedata r:id="rId1" o:title="CGP vodni žig"/>
          <w10:wrap anchorx="margin" anchory="margin"/>
        </v:shape>
      </w:pict>
    </w:r>
    <w:r w:rsidR="00152D68">
      <w:tab/>
    </w:r>
    <w:r w:rsidR="00152D68">
      <w:tab/>
      <w:t xml:space="preserve">              </w:t>
    </w:r>
    <w:r w:rsidR="00152D68">
      <w:rPr>
        <w:noProof/>
        <w:lang w:eastAsia="sl-SI"/>
      </w:rPr>
      <w:drawing>
        <wp:inline distT="0" distB="0" distL="0" distR="0">
          <wp:extent cx="1217455" cy="1080000"/>
          <wp:effectExtent l="19050" t="0" r="1745" b="0"/>
          <wp:docPr id="17" name="Slika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7455" cy="1080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2D68" w:rsidRDefault="000D6E00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7216" behindDoc="0" locked="0" layoutInCell="1" allowOverlap="1" wp14:anchorId="7D9338A5" wp14:editId="13F114EB">
          <wp:simplePos x="0" y="0"/>
          <wp:positionH relativeFrom="margin">
            <wp:posOffset>4472305</wp:posOffset>
          </wp:positionH>
          <wp:positionV relativeFrom="margin">
            <wp:posOffset>-688975</wp:posOffset>
          </wp:positionV>
          <wp:extent cx="1985010" cy="396240"/>
          <wp:effectExtent l="0" t="0" r="0" b="0"/>
          <wp:wrapSquare wrapText="bothSides"/>
          <wp:docPr id="2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5010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C08D2">
      <w:rPr>
        <w:noProof/>
        <w:lang w:eastAsia="sl-SI"/>
      </w:rPr>
      <w:drawing>
        <wp:anchor distT="0" distB="0" distL="114300" distR="114300" simplePos="0" relativeHeight="25166131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0"/>
          <wp:wrapNone/>
          <wp:docPr id="1" name="Slika 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B0BAE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951937" o:spid="_x0000_s2067" type="#_x0000_t75" style="position:absolute;margin-left:0;margin-top:0;width:453.25pt;height:435.85pt;z-index:-251656192;mso-position-horizontal:center;mso-position-horizontal-relative:margin;mso-position-vertical:center;mso-position-vertical-relative:margin" o:allowincell="f">
          <v:imagedata r:id="rId3" o:title="CGP vodni žig"/>
          <w10:wrap anchorx="margin" anchory="margin"/>
        </v:shape>
      </w:pict>
    </w:r>
    <w:r w:rsidR="00152D68">
      <w:t xml:space="preserve">   </w:t>
    </w:r>
    <w:r w:rsidRPr="00F90EE8">
      <w:rPr>
        <w:noProof/>
        <w:lang w:eastAsia="sl-SI"/>
      </w:rPr>
      <w:drawing>
        <wp:inline distT="0" distB="0" distL="0" distR="0" wp14:anchorId="3A141399" wp14:editId="2F409C37">
          <wp:extent cx="1644843" cy="748446"/>
          <wp:effectExtent l="0" t="0" r="0" b="0"/>
          <wp:docPr id="15" name="Slika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4" cstate="print"/>
                  <a:srcRect l="2217" t="2407" r="2217" b="2407"/>
                  <a:stretch>
                    <a:fillRect/>
                  </a:stretch>
                </pic:blipFill>
                <pic:spPr bwMode="auto">
                  <a:xfrm>
                    <a:off x="0" y="0"/>
                    <a:ext cx="1684544" cy="766511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   </w:t>
    </w:r>
    <w:r w:rsidR="00B73C68">
      <w:tab/>
      <w:t xml:space="preserve">   </w:t>
    </w:r>
    <w:r w:rsidR="00152D68">
      <w:t xml:space="preserve">  </w:t>
    </w:r>
    <w:r w:rsidRPr="000D6E00">
      <w:rPr>
        <w:noProof/>
        <w:lang w:eastAsia="sl-SI"/>
      </w:rPr>
      <w:drawing>
        <wp:inline distT="0" distB="0" distL="0" distR="0">
          <wp:extent cx="2005557" cy="602058"/>
          <wp:effectExtent l="0" t="0" r="0" b="0"/>
          <wp:docPr id="3" name="Slika 3" descr="C:\Users\Špela Langus\Desktop\Razpis KA2\pren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Špela Langus\Desktop\Razpis KA2\prenos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8156" cy="6298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52D68" w:rsidRDefault="00152D68" w:rsidP="00394D93">
    <w:pPr>
      <w:pStyle w:val="Glava"/>
      <w:tabs>
        <w:tab w:val="right" w:pos="8364"/>
        <w:tab w:val="left" w:pos="8647"/>
      </w:tabs>
    </w:pPr>
    <w:r>
      <w:rPr>
        <w:noProof/>
        <w:lang w:eastAsia="sl-SI"/>
      </w:rPr>
      <w:drawing>
        <wp:anchor distT="0" distB="0" distL="114300" distR="114300" simplePos="0" relativeHeight="25165414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0" t="0" r="0" b="8255"/>
          <wp:wrapNone/>
          <wp:docPr id="21" name="Slika 21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CGP vodni ži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       </w:t>
    </w:r>
    <w:r>
      <w:rPr>
        <w:noProof/>
        <w:lang w:eastAsia="sl-SI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8" name="Slika 22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2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>
      <w:rPr>
        <w:noProof/>
        <w:lang w:eastAsia="sl-SI"/>
      </w:rPr>
      <w:drawing>
        <wp:anchor distT="0" distB="0" distL="114300" distR="114300" simplePos="0" relativeHeight="251656192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56275" cy="5535295"/>
          <wp:effectExtent l="19050" t="0" r="0" b="0"/>
          <wp:wrapNone/>
          <wp:docPr id="9" name="Slika 20" descr="CGP vodni ži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GP vodni ži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56275" cy="5535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  </w:t>
    </w:r>
    <w:r w:rsidR="005F7727">
      <w:t xml:space="preserve">               </w:t>
    </w:r>
    <w:r w:rsidR="005F7727">
      <w:rPr>
        <w:rFonts w:ascii="Times New RomanNeueLTStd Cn" w:hAnsi="Times New RomanNeueLTStd Cn" w:cs="Times New RomanNeueLTStd Cn"/>
        <w:color w:val="37781E"/>
        <w:sz w:val="16"/>
        <w:szCs w:val="16"/>
      </w:rPr>
      <w:t>SREDNJA ŠOLA</w:t>
    </w:r>
    <w:r>
      <w:tab/>
      <w:t xml:space="preserve">                     </w:t>
    </w:r>
    <w:r>
      <w:tab/>
      <w:t xml:space="preserve">         </w:t>
    </w:r>
    <w:r>
      <w:tab/>
    </w:r>
    <w:r>
      <w:tab/>
      <w:t xml:space="preserve">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41B2F"/>
    <w:multiLevelType w:val="hybridMultilevel"/>
    <w:tmpl w:val="71E27B40"/>
    <w:lvl w:ilvl="0" w:tplc="BD96C19E">
      <w:start w:val="9"/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1C260D79"/>
    <w:multiLevelType w:val="hybridMultilevel"/>
    <w:tmpl w:val="FA88F80A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7656588"/>
    <w:multiLevelType w:val="hybridMultilevel"/>
    <w:tmpl w:val="2384D8EE"/>
    <w:lvl w:ilvl="0" w:tplc="C2BC4CA8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F92803"/>
    <w:multiLevelType w:val="hybridMultilevel"/>
    <w:tmpl w:val="590EF77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15A4F9F"/>
    <w:multiLevelType w:val="hybridMultilevel"/>
    <w:tmpl w:val="A920D86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>
    <w:nsid w:val="431A7EBE"/>
    <w:multiLevelType w:val="hybridMultilevel"/>
    <w:tmpl w:val="C2303DCA"/>
    <w:lvl w:ilvl="0" w:tplc="458EEF88">
      <w:start w:val="20"/>
      <w:numFmt w:val="bullet"/>
      <w:lvlText w:val="-"/>
      <w:lvlJc w:val="left"/>
      <w:pPr>
        <w:ind w:left="720" w:hanging="360"/>
      </w:pPr>
      <w:rPr>
        <w:rFonts w:ascii="Arial" w:eastAsia="Arial Unicode MS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DA2CB9"/>
    <w:multiLevelType w:val="hybridMultilevel"/>
    <w:tmpl w:val="ED0A4C34"/>
    <w:lvl w:ilvl="0" w:tplc="22CC6A7C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2ED1C23"/>
    <w:multiLevelType w:val="hybridMultilevel"/>
    <w:tmpl w:val="9B0A36D2"/>
    <w:lvl w:ilvl="0" w:tplc="22CC6A7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Ravie" w:hAnsi="Symbol" w:cs="Ravie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5B5D3DF9"/>
    <w:multiLevelType w:val="hybridMultilevel"/>
    <w:tmpl w:val="B62655DA"/>
    <w:lvl w:ilvl="0" w:tplc="0424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24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24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24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24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24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24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24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24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>
    <w:nsid w:val="6768556A"/>
    <w:multiLevelType w:val="hybridMultilevel"/>
    <w:tmpl w:val="3C2CD24A"/>
    <w:lvl w:ilvl="0" w:tplc="0424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>
    <w:nsid w:val="6CAC620F"/>
    <w:multiLevelType w:val="hybridMultilevel"/>
    <w:tmpl w:val="57BC5A64"/>
    <w:lvl w:ilvl="0" w:tplc="BD96C19E">
      <w:start w:val="9"/>
      <w:numFmt w:val="bullet"/>
      <w:lvlText w:val="-"/>
      <w:lvlJc w:val="left"/>
      <w:pPr>
        <w:ind w:left="1428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10"/>
  </w:num>
  <w:num w:numId="7">
    <w:abstractNumId w:val="3"/>
  </w:num>
  <w:num w:numId="8">
    <w:abstractNumId w:val="5"/>
  </w:num>
  <w:num w:numId="9">
    <w:abstractNumId w:val="9"/>
  </w:num>
  <w:num w:numId="10">
    <w:abstractNumId w:val="2"/>
  </w:num>
  <w:num w:numId="1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A1NjM3sLS0NLUwMrVQ0lEKTi0uzszPAykwNKsFAFP6wJMtAAAA"/>
  </w:docVars>
  <w:rsids>
    <w:rsidRoot w:val="00363D35"/>
    <w:rsid w:val="00007C55"/>
    <w:rsid w:val="000222F5"/>
    <w:rsid w:val="000255ED"/>
    <w:rsid w:val="00025FE2"/>
    <w:rsid w:val="00026277"/>
    <w:rsid w:val="0002744B"/>
    <w:rsid w:val="00040591"/>
    <w:rsid w:val="00050D83"/>
    <w:rsid w:val="00052130"/>
    <w:rsid w:val="00055617"/>
    <w:rsid w:val="0006497E"/>
    <w:rsid w:val="0006774A"/>
    <w:rsid w:val="000821CB"/>
    <w:rsid w:val="0009375E"/>
    <w:rsid w:val="00094C52"/>
    <w:rsid w:val="000956EB"/>
    <w:rsid w:val="000957D4"/>
    <w:rsid w:val="000A36F8"/>
    <w:rsid w:val="000A6397"/>
    <w:rsid w:val="000A6B33"/>
    <w:rsid w:val="000D5D4E"/>
    <w:rsid w:val="000D6E00"/>
    <w:rsid w:val="000E193A"/>
    <w:rsid w:val="000E473E"/>
    <w:rsid w:val="0010137A"/>
    <w:rsid w:val="00101B8D"/>
    <w:rsid w:val="00107FDC"/>
    <w:rsid w:val="00110CD1"/>
    <w:rsid w:val="001117D8"/>
    <w:rsid w:val="00116BFD"/>
    <w:rsid w:val="0012363B"/>
    <w:rsid w:val="001270BD"/>
    <w:rsid w:val="00132A4B"/>
    <w:rsid w:val="00141236"/>
    <w:rsid w:val="00145503"/>
    <w:rsid w:val="00152D68"/>
    <w:rsid w:val="00156C7E"/>
    <w:rsid w:val="001619B9"/>
    <w:rsid w:val="00165620"/>
    <w:rsid w:val="00165DF4"/>
    <w:rsid w:val="00173AD6"/>
    <w:rsid w:val="0018046E"/>
    <w:rsid w:val="00186BE5"/>
    <w:rsid w:val="001A1655"/>
    <w:rsid w:val="001A3BEB"/>
    <w:rsid w:val="001A629F"/>
    <w:rsid w:val="001B781B"/>
    <w:rsid w:val="001C1257"/>
    <w:rsid w:val="001C579A"/>
    <w:rsid w:val="001D2986"/>
    <w:rsid w:val="001D2C55"/>
    <w:rsid w:val="001D6737"/>
    <w:rsid w:val="001E3AF2"/>
    <w:rsid w:val="001F479A"/>
    <w:rsid w:val="001F5131"/>
    <w:rsid w:val="001F773A"/>
    <w:rsid w:val="001F7AAA"/>
    <w:rsid w:val="002049F3"/>
    <w:rsid w:val="00207A1B"/>
    <w:rsid w:val="00210F64"/>
    <w:rsid w:val="00212DDD"/>
    <w:rsid w:val="002165F1"/>
    <w:rsid w:val="00220C2F"/>
    <w:rsid w:val="00221C43"/>
    <w:rsid w:val="00221CD1"/>
    <w:rsid w:val="00227426"/>
    <w:rsid w:val="002329EE"/>
    <w:rsid w:val="002422FB"/>
    <w:rsid w:val="0024465C"/>
    <w:rsid w:val="00245EC2"/>
    <w:rsid w:val="00246B70"/>
    <w:rsid w:val="00251E74"/>
    <w:rsid w:val="00252181"/>
    <w:rsid w:val="00252DCF"/>
    <w:rsid w:val="00260C7C"/>
    <w:rsid w:val="00265C36"/>
    <w:rsid w:val="00273C4D"/>
    <w:rsid w:val="002743A4"/>
    <w:rsid w:val="0029280E"/>
    <w:rsid w:val="00294239"/>
    <w:rsid w:val="00294657"/>
    <w:rsid w:val="00297FFE"/>
    <w:rsid w:val="002A54F5"/>
    <w:rsid w:val="002B42B2"/>
    <w:rsid w:val="002B4CDE"/>
    <w:rsid w:val="002B505D"/>
    <w:rsid w:val="002B5EE8"/>
    <w:rsid w:val="002B643B"/>
    <w:rsid w:val="002B6667"/>
    <w:rsid w:val="002C24D1"/>
    <w:rsid w:val="002C4C7D"/>
    <w:rsid w:val="002C5FB7"/>
    <w:rsid w:val="002C60C9"/>
    <w:rsid w:val="002C65EF"/>
    <w:rsid w:val="002D64F0"/>
    <w:rsid w:val="002E15DE"/>
    <w:rsid w:val="002F3563"/>
    <w:rsid w:val="002F3805"/>
    <w:rsid w:val="002F7803"/>
    <w:rsid w:val="00301065"/>
    <w:rsid w:val="00301B5D"/>
    <w:rsid w:val="00302D17"/>
    <w:rsid w:val="00303024"/>
    <w:rsid w:val="00311633"/>
    <w:rsid w:val="00315AC9"/>
    <w:rsid w:val="00320C2F"/>
    <w:rsid w:val="00324451"/>
    <w:rsid w:val="00326EE9"/>
    <w:rsid w:val="0033068B"/>
    <w:rsid w:val="00332B04"/>
    <w:rsid w:val="0033421F"/>
    <w:rsid w:val="00334DA9"/>
    <w:rsid w:val="0033713A"/>
    <w:rsid w:val="00337D0E"/>
    <w:rsid w:val="00340645"/>
    <w:rsid w:val="0034598F"/>
    <w:rsid w:val="003477AD"/>
    <w:rsid w:val="003533E1"/>
    <w:rsid w:val="0035341A"/>
    <w:rsid w:val="0035345C"/>
    <w:rsid w:val="003547BC"/>
    <w:rsid w:val="00363D35"/>
    <w:rsid w:val="00364237"/>
    <w:rsid w:val="00372EA2"/>
    <w:rsid w:val="0037752D"/>
    <w:rsid w:val="00385859"/>
    <w:rsid w:val="00394D93"/>
    <w:rsid w:val="003958E8"/>
    <w:rsid w:val="00396B02"/>
    <w:rsid w:val="003A03F1"/>
    <w:rsid w:val="003B1BFA"/>
    <w:rsid w:val="003C087A"/>
    <w:rsid w:val="003C248F"/>
    <w:rsid w:val="003D3FAB"/>
    <w:rsid w:val="003D5DBC"/>
    <w:rsid w:val="003E03D2"/>
    <w:rsid w:val="003E3227"/>
    <w:rsid w:val="003E79DB"/>
    <w:rsid w:val="003F1B48"/>
    <w:rsid w:val="003F4A4A"/>
    <w:rsid w:val="003F6D52"/>
    <w:rsid w:val="0040620C"/>
    <w:rsid w:val="0041155F"/>
    <w:rsid w:val="00423A17"/>
    <w:rsid w:val="00425160"/>
    <w:rsid w:val="0043664E"/>
    <w:rsid w:val="0043745D"/>
    <w:rsid w:val="00445E9A"/>
    <w:rsid w:val="00452B45"/>
    <w:rsid w:val="00454A78"/>
    <w:rsid w:val="004563FF"/>
    <w:rsid w:val="00462474"/>
    <w:rsid w:val="00462801"/>
    <w:rsid w:val="00463572"/>
    <w:rsid w:val="00481731"/>
    <w:rsid w:val="00492217"/>
    <w:rsid w:val="004932CE"/>
    <w:rsid w:val="0049456E"/>
    <w:rsid w:val="004A43CC"/>
    <w:rsid w:val="004A55BE"/>
    <w:rsid w:val="004A7782"/>
    <w:rsid w:val="004B38A2"/>
    <w:rsid w:val="004C1148"/>
    <w:rsid w:val="004C501D"/>
    <w:rsid w:val="004C5F5E"/>
    <w:rsid w:val="004C753E"/>
    <w:rsid w:val="004D0A53"/>
    <w:rsid w:val="004D265A"/>
    <w:rsid w:val="004E02CD"/>
    <w:rsid w:val="004E3BD4"/>
    <w:rsid w:val="004E5F50"/>
    <w:rsid w:val="004E64C9"/>
    <w:rsid w:val="004F66AC"/>
    <w:rsid w:val="004F7D41"/>
    <w:rsid w:val="005030C8"/>
    <w:rsid w:val="005230DD"/>
    <w:rsid w:val="00524415"/>
    <w:rsid w:val="00527064"/>
    <w:rsid w:val="00540C8D"/>
    <w:rsid w:val="00541486"/>
    <w:rsid w:val="00541D96"/>
    <w:rsid w:val="00542483"/>
    <w:rsid w:val="0054324A"/>
    <w:rsid w:val="005449FA"/>
    <w:rsid w:val="00546CBB"/>
    <w:rsid w:val="00550F18"/>
    <w:rsid w:val="00553D9F"/>
    <w:rsid w:val="00554E77"/>
    <w:rsid w:val="0056078C"/>
    <w:rsid w:val="0056194F"/>
    <w:rsid w:val="00566470"/>
    <w:rsid w:val="00566855"/>
    <w:rsid w:val="00570AF6"/>
    <w:rsid w:val="00571C20"/>
    <w:rsid w:val="00575066"/>
    <w:rsid w:val="00575470"/>
    <w:rsid w:val="00593AE1"/>
    <w:rsid w:val="00594E94"/>
    <w:rsid w:val="005A3F5E"/>
    <w:rsid w:val="005B0339"/>
    <w:rsid w:val="005B0BAE"/>
    <w:rsid w:val="005B19B4"/>
    <w:rsid w:val="005C2D9A"/>
    <w:rsid w:val="005C6911"/>
    <w:rsid w:val="005C6C6B"/>
    <w:rsid w:val="005D0044"/>
    <w:rsid w:val="005D7AB5"/>
    <w:rsid w:val="005E04D4"/>
    <w:rsid w:val="005E16A1"/>
    <w:rsid w:val="005E2A84"/>
    <w:rsid w:val="005E3942"/>
    <w:rsid w:val="005F1959"/>
    <w:rsid w:val="005F365D"/>
    <w:rsid w:val="005F7727"/>
    <w:rsid w:val="005F7DB8"/>
    <w:rsid w:val="00600F80"/>
    <w:rsid w:val="006019D0"/>
    <w:rsid w:val="00604B5D"/>
    <w:rsid w:val="00606E33"/>
    <w:rsid w:val="006120AB"/>
    <w:rsid w:val="0061269C"/>
    <w:rsid w:val="00614166"/>
    <w:rsid w:val="00633371"/>
    <w:rsid w:val="00633826"/>
    <w:rsid w:val="00633FAC"/>
    <w:rsid w:val="006406F0"/>
    <w:rsid w:val="00651864"/>
    <w:rsid w:val="006710FF"/>
    <w:rsid w:val="006802F6"/>
    <w:rsid w:val="00680896"/>
    <w:rsid w:val="0069124A"/>
    <w:rsid w:val="00695D8F"/>
    <w:rsid w:val="006A4255"/>
    <w:rsid w:val="006A4832"/>
    <w:rsid w:val="006A6C0D"/>
    <w:rsid w:val="006A72CE"/>
    <w:rsid w:val="006B0E98"/>
    <w:rsid w:val="006B5C12"/>
    <w:rsid w:val="006B6513"/>
    <w:rsid w:val="006C08D2"/>
    <w:rsid w:val="006C1060"/>
    <w:rsid w:val="006C3EA3"/>
    <w:rsid w:val="006C60B4"/>
    <w:rsid w:val="006E09D4"/>
    <w:rsid w:val="006E3EE2"/>
    <w:rsid w:val="006E5F39"/>
    <w:rsid w:val="006E7BED"/>
    <w:rsid w:val="006F02EA"/>
    <w:rsid w:val="0070791D"/>
    <w:rsid w:val="007133FC"/>
    <w:rsid w:val="007134CF"/>
    <w:rsid w:val="00714AAC"/>
    <w:rsid w:val="00721851"/>
    <w:rsid w:val="00737474"/>
    <w:rsid w:val="00737FF7"/>
    <w:rsid w:val="00744823"/>
    <w:rsid w:val="00751B79"/>
    <w:rsid w:val="00752791"/>
    <w:rsid w:val="00753E4D"/>
    <w:rsid w:val="00780AA3"/>
    <w:rsid w:val="00782ADE"/>
    <w:rsid w:val="00783FBA"/>
    <w:rsid w:val="007877AD"/>
    <w:rsid w:val="00794989"/>
    <w:rsid w:val="0079775D"/>
    <w:rsid w:val="007A0D74"/>
    <w:rsid w:val="007B2297"/>
    <w:rsid w:val="007B2299"/>
    <w:rsid w:val="007B6772"/>
    <w:rsid w:val="007C147D"/>
    <w:rsid w:val="007C2E4C"/>
    <w:rsid w:val="007D041F"/>
    <w:rsid w:val="007D5276"/>
    <w:rsid w:val="007E2864"/>
    <w:rsid w:val="007E5636"/>
    <w:rsid w:val="00810F8A"/>
    <w:rsid w:val="008117CD"/>
    <w:rsid w:val="0082031D"/>
    <w:rsid w:val="008239CB"/>
    <w:rsid w:val="00835910"/>
    <w:rsid w:val="00844515"/>
    <w:rsid w:val="0084752E"/>
    <w:rsid w:val="0085539E"/>
    <w:rsid w:val="00861112"/>
    <w:rsid w:val="008635E1"/>
    <w:rsid w:val="00864FB7"/>
    <w:rsid w:val="00872B78"/>
    <w:rsid w:val="00883336"/>
    <w:rsid w:val="00894348"/>
    <w:rsid w:val="008A586C"/>
    <w:rsid w:val="008C3D2E"/>
    <w:rsid w:val="008D0D4C"/>
    <w:rsid w:val="008D4EC1"/>
    <w:rsid w:val="008E2BA3"/>
    <w:rsid w:val="008E3FBB"/>
    <w:rsid w:val="008E4330"/>
    <w:rsid w:val="008E69A8"/>
    <w:rsid w:val="008F4090"/>
    <w:rsid w:val="008F6655"/>
    <w:rsid w:val="008F6940"/>
    <w:rsid w:val="008F6A27"/>
    <w:rsid w:val="008F7355"/>
    <w:rsid w:val="008F7E24"/>
    <w:rsid w:val="0090612D"/>
    <w:rsid w:val="00913AC5"/>
    <w:rsid w:val="009204EA"/>
    <w:rsid w:val="009324A2"/>
    <w:rsid w:val="00934621"/>
    <w:rsid w:val="00936CF4"/>
    <w:rsid w:val="00940D74"/>
    <w:rsid w:val="0094160A"/>
    <w:rsid w:val="00946628"/>
    <w:rsid w:val="00950D08"/>
    <w:rsid w:val="00962F5B"/>
    <w:rsid w:val="009700C6"/>
    <w:rsid w:val="00970E0C"/>
    <w:rsid w:val="00973002"/>
    <w:rsid w:val="00975504"/>
    <w:rsid w:val="009768F2"/>
    <w:rsid w:val="00980514"/>
    <w:rsid w:val="00986668"/>
    <w:rsid w:val="00990593"/>
    <w:rsid w:val="00991658"/>
    <w:rsid w:val="009A1B8A"/>
    <w:rsid w:val="009A3164"/>
    <w:rsid w:val="009A37FB"/>
    <w:rsid w:val="009B2031"/>
    <w:rsid w:val="009B2802"/>
    <w:rsid w:val="009B2C1E"/>
    <w:rsid w:val="009B481D"/>
    <w:rsid w:val="009C0400"/>
    <w:rsid w:val="009C04CA"/>
    <w:rsid w:val="009C257A"/>
    <w:rsid w:val="009C4D6D"/>
    <w:rsid w:val="009C615C"/>
    <w:rsid w:val="009C619E"/>
    <w:rsid w:val="009D73F9"/>
    <w:rsid w:val="009E7D58"/>
    <w:rsid w:val="009F42A0"/>
    <w:rsid w:val="00A06FD4"/>
    <w:rsid w:val="00A074A4"/>
    <w:rsid w:val="00A07BA0"/>
    <w:rsid w:val="00A10A02"/>
    <w:rsid w:val="00A162C2"/>
    <w:rsid w:val="00A2351A"/>
    <w:rsid w:val="00A36DCF"/>
    <w:rsid w:val="00A377A7"/>
    <w:rsid w:val="00A4576A"/>
    <w:rsid w:val="00A52796"/>
    <w:rsid w:val="00A53815"/>
    <w:rsid w:val="00A5395C"/>
    <w:rsid w:val="00A63254"/>
    <w:rsid w:val="00A6330D"/>
    <w:rsid w:val="00A652BB"/>
    <w:rsid w:val="00A6531C"/>
    <w:rsid w:val="00A65BDB"/>
    <w:rsid w:val="00A70C1F"/>
    <w:rsid w:val="00A739AC"/>
    <w:rsid w:val="00A80EB6"/>
    <w:rsid w:val="00AA2410"/>
    <w:rsid w:val="00AA2DF6"/>
    <w:rsid w:val="00AB29BF"/>
    <w:rsid w:val="00AB2D23"/>
    <w:rsid w:val="00AB5948"/>
    <w:rsid w:val="00AB6534"/>
    <w:rsid w:val="00AB6D4E"/>
    <w:rsid w:val="00AD0609"/>
    <w:rsid w:val="00AD478E"/>
    <w:rsid w:val="00AE599F"/>
    <w:rsid w:val="00AF432F"/>
    <w:rsid w:val="00B01757"/>
    <w:rsid w:val="00B04A93"/>
    <w:rsid w:val="00B05863"/>
    <w:rsid w:val="00B05A13"/>
    <w:rsid w:val="00B1143B"/>
    <w:rsid w:val="00B23CD5"/>
    <w:rsid w:val="00B251DF"/>
    <w:rsid w:val="00B30A6E"/>
    <w:rsid w:val="00B30BF9"/>
    <w:rsid w:val="00B30C6D"/>
    <w:rsid w:val="00B42CA7"/>
    <w:rsid w:val="00B449F4"/>
    <w:rsid w:val="00B45A53"/>
    <w:rsid w:val="00B5413A"/>
    <w:rsid w:val="00B62F05"/>
    <w:rsid w:val="00B73C68"/>
    <w:rsid w:val="00B74A99"/>
    <w:rsid w:val="00B74F23"/>
    <w:rsid w:val="00B8038D"/>
    <w:rsid w:val="00B83027"/>
    <w:rsid w:val="00B8350D"/>
    <w:rsid w:val="00B839F9"/>
    <w:rsid w:val="00B862E7"/>
    <w:rsid w:val="00B952BD"/>
    <w:rsid w:val="00B9672C"/>
    <w:rsid w:val="00BA16F6"/>
    <w:rsid w:val="00BA429B"/>
    <w:rsid w:val="00BA696A"/>
    <w:rsid w:val="00BA7785"/>
    <w:rsid w:val="00BB0E43"/>
    <w:rsid w:val="00BB4ABD"/>
    <w:rsid w:val="00BB6724"/>
    <w:rsid w:val="00BB6BF6"/>
    <w:rsid w:val="00BD2A2C"/>
    <w:rsid w:val="00BF1005"/>
    <w:rsid w:val="00BF5EF9"/>
    <w:rsid w:val="00C05AE7"/>
    <w:rsid w:val="00C06B9D"/>
    <w:rsid w:val="00C146E4"/>
    <w:rsid w:val="00C1499B"/>
    <w:rsid w:val="00C15E7F"/>
    <w:rsid w:val="00C27C45"/>
    <w:rsid w:val="00C31F98"/>
    <w:rsid w:val="00C44823"/>
    <w:rsid w:val="00C452EB"/>
    <w:rsid w:val="00C52FA3"/>
    <w:rsid w:val="00C555FC"/>
    <w:rsid w:val="00C56DED"/>
    <w:rsid w:val="00C61789"/>
    <w:rsid w:val="00C6324B"/>
    <w:rsid w:val="00C669EE"/>
    <w:rsid w:val="00C705B5"/>
    <w:rsid w:val="00C73909"/>
    <w:rsid w:val="00C75F6F"/>
    <w:rsid w:val="00C91961"/>
    <w:rsid w:val="00C9233F"/>
    <w:rsid w:val="00C9604F"/>
    <w:rsid w:val="00C970C3"/>
    <w:rsid w:val="00CA465C"/>
    <w:rsid w:val="00CA5E6E"/>
    <w:rsid w:val="00CB2A48"/>
    <w:rsid w:val="00CC025C"/>
    <w:rsid w:val="00CD104C"/>
    <w:rsid w:val="00CD44A4"/>
    <w:rsid w:val="00CD5CF4"/>
    <w:rsid w:val="00CE737C"/>
    <w:rsid w:val="00CE7A30"/>
    <w:rsid w:val="00CF0070"/>
    <w:rsid w:val="00CF2892"/>
    <w:rsid w:val="00CF6843"/>
    <w:rsid w:val="00D031A9"/>
    <w:rsid w:val="00D060AA"/>
    <w:rsid w:val="00D073FA"/>
    <w:rsid w:val="00D07601"/>
    <w:rsid w:val="00D07B7D"/>
    <w:rsid w:val="00D10731"/>
    <w:rsid w:val="00D122BA"/>
    <w:rsid w:val="00D12AFC"/>
    <w:rsid w:val="00D139EA"/>
    <w:rsid w:val="00D16942"/>
    <w:rsid w:val="00D2387A"/>
    <w:rsid w:val="00D2415A"/>
    <w:rsid w:val="00D253B9"/>
    <w:rsid w:val="00D27768"/>
    <w:rsid w:val="00D3151D"/>
    <w:rsid w:val="00D31D30"/>
    <w:rsid w:val="00D31D62"/>
    <w:rsid w:val="00D3305B"/>
    <w:rsid w:val="00D57A1F"/>
    <w:rsid w:val="00D64F11"/>
    <w:rsid w:val="00D65E53"/>
    <w:rsid w:val="00D70C1D"/>
    <w:rsid w:val="00D71802"/>
    <w:rsid w:val="00D81694"/>
    <w:rsid w:val="00D87E86"/>
    <w:rsid w:val="00D949AF"/>
    <w:rsid w:val="00D96432"/>
    <w:rsid w:val="00DA73BE"/>
    <w:rsid w:val="00DB75DE"/>
    <w:rsid w:val="00DD5905"/>
    <w:rsid w:val="00DD685B"/>
    <w:rsid w:val="00DE0798"/>
    <w:rsid w:val="00DE0BC2"/>
    <w:rsid w:val="00DE1699"/>
    <w:rsid w:val="00DE21D9"/>
    <w:rsid w:val="00DE57E2"/>
    <w:rsid w:val="00DF127D"/>
    <w:rsid w:val="00DF6C34"/>
    <w:rsid w:val="00DF7C6D"/>
    <w:rsid w:val="00E02C96"/>
    <w:rsid w:val="00E0653A"/>
    <w:rsid w:val="00E16F4D"/>
    <w:rsid w:val="00E2358B"/>
    <w:rsid w:val="00E23662"/>
    <w:rsid w:val="00E3738A"/>
    <w:rsid w:val="00E43D5E"/>
    <w:rsid w:val="00E51423"/>
    <w:rsid w:val="00E54261"/>
    <w:rsid w:val="00E55D79"/>
    <w:rsid w:val="00E563A2"/>
    <w:rsid w:val="00E601A8"/>
    <w:rsid w:val="00E6313F"/>
    <w:rsid w:val="00E64ECC"/>
    <w:rsid w:val="00E71FD5"/>
    <w:rsid w:val="00E80275"/>
    <w:rsid w:val="00E84864"/>
    <w:rsid w:val="00E902B1"/>
    <w:rsid w:val="00E96A27"/>
    <w:rsid w:val="00E97E1D"/>
    <w:rsid w:val="00EB0D2A"/>
    <w:rsid w:val="00EB78A5"/>
    <w:rsid w:val="00EC0C46"/>
    <w:rsid w:val="00EC1FD4"/>
    <w:rsid w:val="00EC389D"/>
    <w:rsid w:val="00ED6B14"/>
    <w:rsid w:val="00EF2572"/>
    <w:rsid w:val="00F07554"/>
    <w:rsid w:val="00F1254E"/>
    <w:rsid w:val="00F15847"/>
    <w:rsid w:val="00F23F8D"/>
    <w:rsid w:val="00F25887"/>
    <w:rsid w:val="00F31112"/>
    <w:rsid w:val="00F37341"/>
    <w:rsid w:val="00F37B44"/>
    <w:rsid w:val="00F40790"/>
    <w:rsid w:val="00F40B8A"/>
    <w:rsid w:val="00F42E6B"/>
    <w:rsid w:val="00F504E9"/>
    <w:rsid w:val="00F54A49"/>
    <w:rsid w:val="00F61C31"/>
    <w:rsid w:val="00F66933"/>
    <w:rsid w:val="00FB23E8"/>
    <w:rsid w:val="00FC0F1A"/>
    <w:rsid w:val="00FC375D"/>
    <w:rsid w:val="00FC5C3A"/>
    <w:rsid w:val="00FC66F3"/>
    <w:rsid w:val="00FC6D7B"/>
    <w:rsid w:val="00FC7C12"/>
    <w:rsid w:val="00FD4D2F"/>
    <w:rsid w:val="00FD63D8"/>
    <w:rsid w:val="00FE1451"/>
    <w:rsid w:val="00FE2DCE"/>
    <w:rsid w:val="00F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1"/>
    </o:shapelayout>
  </w:shapeDefaults>
  <w:decimalSymbol w:val=","/>
  <w:listSeparator w:val=";"/>
  <w15:docId w15:val="{945A1497-BB8D-4DE4-B50C-BA0DC2894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780AA3"/>
  </w:style>
  <w:style w:type="paragraph" w:styleId="Naslov1">
    <w:name w:val="heading 1"/>
    <w:basedOn w:val="Navaden"/>
    <w:next w:val="Navaden"/>
    <w:link w:val="Naslov1Znak"/>
    <w:uiPriority w:val="9"/>
    <w:qFormat/>
    <w:rsid w:val="004F7D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slov3">
    <w:name w:val="heading 3"/>
    <w:basedOn w:val="Navaden"/>
    <w:link w:val="Naslov3Znak"/>
    <w:uiPriority w:val="9"/>
    <w:qFormat/>
    <w:rsid w:val="003459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semiHidden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363D35"/>
  </w:style>
  <w:style w:type="paragraph" w:styleId="Noga">
    <w:name w:val="footer"/>
    <w:basedOn w:val="Navaden"/>
    <w:link w:val="NogaZnak"/>
    <w:uiPriority w:val="99"/>
    <w:unhideWhenUsed/>
    <w:rsid w:val="00363D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63D35"/>
  </w:style>
  <w:style w:type="table" w:styleId="Tabelamrea">
    <w:name w:val="Table Grid"/>
    <w:basedOn w:val="Navadnatabela"/>
    <w:uiPriority w:val="59"/>
    <w:rsid w:val="005A3F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Odstavekseznama">
    <w:name w:val="List Paragraph"/>
    <w:basedOn w:val="Navaden"/>
    <w:uiPriority w:val="34"/>
    <w:qFormat/>
    <w:rsid w:val="0043745D"/>
    <w:pPr>
      <w:ind w:left="720"/>
      <w:contextualSpacing/>
    </w:p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8A58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8A586C"/>
    <w:rPr>
      <w:rFonts w:ascii="Tahoma" w:hAnsi="Tahoma" w:cs="Tahoma"/>
      <w:sz w:val="16"/>
      <w:szCs w:val="16"/>
    </w:rPr>
  </w:style>
  <w:style w:type="character" w:styleId="Hiperpovezava">
    <w:name w:val="Hyperlink"/>
    <w:basedOn w:val="Privzetapisavaodstavka"/>
    <w:rsid w:val="00D2387A"/>
    <w:rPr>
      <w:color w:val="0000FF"/>
      <w:u w:val="single"/>
    </w:rPr>
  </w:style>
  <w:style w:type="character" w:styleId="Krepko">
    <w:name w:val="Strong"/>
    <w:basedOn w:val="Privzetapisavaodstavka"/>
    <w:uiPriority w:val="22"/>
    <w:qFormat/>
    <w:rsid w:val="00D2387A"/>
    <w:rPr>
      <w:b/>
      <w:bCs/>
    </w:rPr>
  </w:style>
  <w:style w:type="character" w:customStyle="1" w:styleId="apple-converted-space">
    <w:name w:val="apple-converted-space"/>
    <w:basedOn w:val="Privzetapisavaodstavka"/>
    <w:rsid w:val="00DF127D"/>
  </w:style>
  <w:style w:type="character" w:customStyle="1" w:styleId="Naslov3Znak">
    <w:name w:val="Naslov 3 Znak"/>
    <w:basedOn w:val="Privzetapisavaodstavka"/>
    <w:link w:val="Naslov3"/>
    <w:uiPriority w:val="9"/>
    <w:rsid w:val="0034598F"/>
    <w:rPr>
      <w:rFonts w:ascii="Times New Roman" w:eastAsia="Times New Roman" w:hAnsi="Times New Roman" w:cs="Times New Roman"/>
      <w:b/>
      <w:bCs/>
      <w:sz w:val="27"/>
      <w:szCs w:val="27"/>
      <w:lang w:eastAsia="sl-SI"/>
    </w:rPr>
  </w:style>
  <w:style w:type="paragraph" w:styleId="Navadensplet">
    <w:name w:val="Normal (Web)"/>
    <w:basedOn w:val="Navaden"/>
    <w:uiPriority w:val="99"/>
    <w:unhideWhenUsed/>
    <w:rsid w:val="004F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Naslov1Znak">
    <w:name w:val="Naslov 1 Znak"/>
    <w:basedOn w:val="Privzetapisavaodstavka"/>
    <w:link w:val="Naslov1"/>
    <w:uiPriority w:val="9"/>
    <w:rsid w:val="004F7D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Odstavekseznama1">
    <w:name w:val="Odstavek seznama1"/>
    <w:basedOn w:val="Navaden"/>
    <w:uiPriority w:val="34"/>
    <w:qFormat/>
    <w:rsid w:val="007B6772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67AA19C-A044-42E2-B960-458D73070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orabnik</dc:creator>
  <cp:lastModifiedBy>Uporabnik sistema Windows</cp:lastModifiedBy>
  <cp:revision>74</cp:revision>
  <cp:lastPrinted>2018-09-24T13:00:00Z</cp:lastPrinted>
  <dcterms:created xsi:type="dcterms:W3CDTF">2018-03-22T07:32:00Z</dcterms:created>
  <dcterms:modified xsi:type="dcterms:W3CDTF">2019-03-15T13:50:00Z</dcterms:modified>
</cp:coreProperties>
</file>